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Duti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ti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1 S Pine S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wduti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22976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